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969722" w14:textId="0817D208" w:rsidR="004C0124" w:rsidRDefault="004C0124" w:rsidP="004C0124">
      <w:pPr>
        <w:pStyle w:val="Corpodetexto"/>
        <w:rPr>
          <w:rFonts w:ascii="Tahoma" w:hAnsi="Tahoma" w:cs="Tahoma"/>
          <w:sz w:val="22"/>
          <w:szCs w:val="22"/>
        </w:rPr>
      </w:pPr>
      <w:r w:rsidRPr="009D5B33">
        <w:rPr>
          <w:rFonts w:ascii="Tahoma" w:hAnsi="Tahoma" w:cs="Tahoma"/>
          <w:sz w:val="22"/>
          <w:szCs w:val="22"/>
        </w:rPr>
        <w:t xml:space="preserve">Nome: </w:t>
      </w:r>
      <w:r w:rsidRPr="009D5B33">
        <w:rPr>
          <w:rFonts w:ascii="Tahoma" w:hAnsi="Tahoma" w:cs="Tahoma"/>
          <w:sz w:val="22"/>
          <w:szCs w:val="22"/>
        </w:rPr>
        <w:fldChar w:fldCharType="begin">
          <w:ffData>
            <w:name w:val="Texto2"/>
            <w:enabled/>
            <w:calcOnExit w:val="0"/>
            <w:statusText w:type="text" w:val="primeiro ou segundo semestre"/>
            <w:textInput/>
          </w:ffData>
        </w:fldChar>
      </w:r>
      <w:r w:rsidRPr="009D5B33">
        <w:rPr>
          <w:rFonts w:ascii="Tahoma" w:hAnsi="Tahoma" w:cs="Tahoma"/>
          <w:sz w:val="22"/>
          <w:szCs w:val="22"/>
        </w:rPr>
        <w:instrText xml:space="preserve"> FORMTEXT </w:instrText>
      </w:r>
      <w:r w:rsidRPr="009D5B33">
        <w:rPr>
          <w:rFonts w:ascii="Tahoma" w:hAnsi="Tahoma" w:cs="Tahoma"/>
          <w:sz w:val="22"/>
          <w:szCs w:val="22"/>
        </w:rPr>
      </w:r>
      <w:r w:rsidRPr="009D5B33">
        <w:rPr>
          <w:rFonts w:ascii="Tahoma" w:hAnsi="Tahoma" w:cs="Tahoma"/>
          <w:sz w:val="22"/>
          <w:szCs w:val="22"/>
        </w:rPr>
        <w:fldChar w:fldCharType="separate"/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noProof/>
          <w:sz w:val="22"/>
          <w:szCs w:val="22"/>
        </w:rPr>
        <w:t> </w:t>
      </w:r>
      <w:r w:rsidRPr="009D5B33">
        <w:rPr>
          <w:rFonts w:ascii="Tahoma" w:hAnsi="Tahoma" w:cs="Tahoma"/>
          <w:sz w:val="22"/>
          <w:szCs w:val="22"/>
        </w:rPr>
        <w:fldChar w:fldCharType="end"/>
      </w:r>
    </w:p>
    <w:p w14:paraId="14E13255" w14:textId="6F76C068" w:rsidR="00B71C48" w:rsidRDefault="00B71C48" w:rsidP="004C0124">
      <w:pPr>
        <w:pStyle w:val="Corpodetexto"/>
        <w:rPr>
          <w:rFonts w:ascii="Tahoma" w:hAnsi="Tahoma" w:cs="Tahoma"/>
          <w:sz w:val="22"/>
          <w:szCs w:val="22"/>
        </w:rPr>
      </w:pPr>
    </w:p>
    <w:p w14:paraId="36D1D5FD" w14:textId="43EE68DD" w:rsidR="00310A0E" w:rsidRPr="00310A0E" w:rsidRDefault="00310A0E" w:rsidP="00310A0E">
      <w:pPr>
        <w:pStyle w:val="Corpodetexto"/>
        <w:rPr>
          <w:rFonts w:ascii="Tahoma" w:hAnsi="Tahoma" w:cs="Tahoma"/>
          <w:bCs/>
          <w:sz w:val="18"/>
          <w:szCs w:val="18"/>
        </w:rPr>
      </w:pPr>
      <w:r w:rsidRPr="00310A0E">
        <w:rPr>
          <w:rFonts w:ascii="Tahoma" w:hAnsi="Tahoma" w:cs="Tahoma"/>
          <w:bCs/>
          <w:sz w:val="18"/>
          <w:szCs w:val="18"/>
        </w:rPr>
        <w:t>Serão consideradas, para efeito classificatório, somente as atividades constantes da tabela abaixo e com comprovantes entregues.</w:t>
      </w:r>
    </w:p>
    <w:p w14:paraId="39C035D7" w14:textId="77777777" w:rsidR="00B71C48" w:rsidRDefault="00B71C48" w:rsidP="004C0124">
      <w:pPr>
        <w:pStyle w:val="Corpodetexto"/>
        <w:rPr>
          <w:rFonts w:ascii="Tahoma" w:hAnsi="Tahoma" w:cs="Tahoma"/>
          <w:sz w:val="22"/>
          <w:szCs w:val="22"/>
        </w:rPr>
      </w:pPr>
    </w:p>
    <w:tbl>
      <w:tblPr>
        <w:tblW w:w="993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36"/>
        <w:gridCol w:w="1275"/>
        <w:gridCol w:w="1204"/>
        <w:gridCol w:w="1415"/>
      </w:tblGrid>
      <w:tr w:rsidR="004C0124" w:rsidRPr="009D5B33" w14:paraId="6DFA59EF" w14:textId="77777777" w:rsidTr="00CE2A67">
        <w:trPr>
          <w:trHeight w:val="402"/>
        </w:trPr>
        <w:tc>
          <w:tcPr>
            <w:tcW w:w="99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6A30D222" w14:textId="77777777" w:rsidR="004C0124" w:rsidRPr="009D5B33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</w:pPr>
            <w:r w:rsidRPr="009D5B33"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t>TABELA DE PONTUAÇÃO</w:t>
            </w:r>
          </w:p>
        </w:tc>
      </w:tr>
      <w:tr w:rsidR="004C0124" w:rsidRPr="009D5B33" w14:paraId="1669BC6F" w14:textId="77777777" w:rsidTr="00B71C48">
        <w:trPr>
          <w:trHeight w:val="402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38592222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Atividad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4E7F3304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0D4F0EE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A6A6"/>
            <w:vAlign w:val="center"/>
            <w:hideMark/>
          </w:tcPr>
          <w:p w14:paraId="042B9116" w14:textId="77777777" w:rsidR="004C0124" w:rsidRPr="007C1441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7C1441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Pontuação</w:t>
            </w:r>
          </w:p>
        </w:tc>
      </w:tr>
      <w:tr w:rsidR="00B71C48" w:rsidRPr="009D5B33" w14:paraId="61924A3A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E9937" w14:textId="7007AB99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tividades administrativas realizadas no Programa (Membro de Colegiado, Organização de Eventos</w:t>
            </w:r>
            <w:r>
              <w:rPr>
                <w:rFonts w:ascii="Tahoma" w:hAnsi="Tahoma" w:cs="Tahoma"/>
                <w:sz w:val="20"/>
                <w:szCs w:val="20"/>
              </w:rPr>
              <w:t>,</w:t>
            </w:r>
            <w:r w:rsidRPr="00757A1B">
              <w:rPr>
                <w:rFonts w:ascii="Tahoma" w:hAnsi="Tahoma" w:cs="Tahoma"/>
                <w:sz w:val="20"/>
                <w:szCs w:val="20"/>
              </w:rPr>
              <w:t xml:space="preserve"> etc.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8B7F7" w14:textId="59EEB3D5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65AD1" w14:textId="24F45117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6E6D4" w14:textId="6781DAC3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7F10C312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66C89" w14:textId="4478FC3E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tividades de extensão realizadas do Program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E98F6" w14:textId="06A08A0F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F035D" w14:textId="2C8CB47C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0D323" w14:textId="05D88126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5B202C45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8962E" w14:textId="74E8E0C9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Livro autoral fruto de pesquisa acadêmica realizada (*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63A4D" w14:textId="564AC759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9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782C7" w14:textId="4737010B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0C7DC" w14:textId="57386A43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696FE32A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F3BBD" w14:textId="35B3429F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Capítulo de livro resultante de pesquisa acadêmica realizada (*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3B85A" w14:textId="46E1E6F0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3FD62" w14:textId="59B9809D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C6448" w14:textId="0F9046F9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63692816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AA744" w14:textId="297FDAF3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Iniciação científica com bolsa (máx. 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F897D" w14:textId="448AEF3D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A3337" w14:textId="456010D0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B7E4C" w14:textId="5F8BE671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5A9C67B8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3C535" w14:textId="561AC51A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Iniciação científica sem bolsa (máx. 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16DB3" w14:textId="6A9A1AEB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A57FF" w14:textId="562BCC90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EC807" w14:textId="4B081B76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7358E201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3DA02" w14:textId="34A4CE67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Pós-Graduação </w:t>
            </w:r>
            <w:r w:rsidRPr="00757A1B">
              <w:rPr>
                <w:rFonts w:ascii="Tahoma" w:hAnsi="Tahoma" w:cs="Tahoma"/>
                <w:i/>
                <w:iCs/>
                <w:sz w:val="20"/>
                <w:szCs w:val="20"/>
              </w:rPr>
              <w:t>Lato Sensu</w:t>
            </w:r>
            <w:r w:rsidRPr="00757A1B">
              <w:rPr>
                <w:rFonts w:ascii="Tahoma" w:hAnsi="Tahoma" w:cs="Tahoma"/>
                <w:sz w:val="20"/>
                <w:szCs w:val="20"/>
              </w:rPr>
              <w:t> (Especialização) (360 horas) (máx. 1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F423C" w14:textId="0146667C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CEAE3" w14:textId="48DE7E30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BE04D" w14:textId="08EC3EB9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39FDA011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3401E" w14:textId="45401DAC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Prêmios ou menção honrosa em eventos acadêmicos ou de Associações Científica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F8D33" w14:textId="2D97064B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78B040" w14:textId="671CFDF0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0E4F1B" w14:textId="23D68FA1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2F9C0E93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27D2C" w14:textId="17F0AFAF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Texto integral publicado em anais de congresso internacional, resultante de pesquisa acadêmica realizad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8E862" w14:textId="4AA7F751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7EAEA" w14:textId="5BABC115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C01C1" w14:textId="301DC7A8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63C46A6B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7DF7E" w14:textId="31369C53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Texto integral publicado em anais de congresso nacional, resultante de pesquisa acadêmica realizad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5A031" w14:textId="13CAA9B0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F5336" w14:textId="1889FD77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82F88" w14:textId="557FD41A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6FED01A1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36803" w14:textId="4BB3E1A8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1 ou A2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9E61A" w14:textId="03B6DB2F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5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D30F6" w14:textId="63F1E589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C3795" w14:textId="1AB055EA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6E6C86CF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467A9" w14:textId="00B0C1A7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1 ou A2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9A713" w14:textId="31580E27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6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B2DEF" w14:textId="59CFAC72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E2635" w14:textId="23D6146A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03C42B89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C9EF2" w14:textId="701F210B" w:rsidR="00B71C48" w:rsidRPr="00757A1B" w:rsidRDefault="00B71C4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3 ou A4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A8B8C" w14:textId="659AF5FD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4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84755" w14:textId="13320EFE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bookmarkStart w:id="0" w:name="_GoBack"/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bookmarkEnd w:id="0"/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58109" w14:textId="525DBE3F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B71C48" w:rsidRPr="009D5B33" w14:paraId="6D8FEE0D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6E497" w14:textId="16E74ACA" w:rsidR="00B71C48" w:rsidRPr="00757A1B" w:rsidRDefault="002E52C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A3 ou A4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C22B6" w14:textId="01146906" w:rsidR="00B71C48" w:rsidRPr="00757A1B" w:rsidRDefault="00B71C48" w:rsidP="00B71C4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4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C8040" w14:textId="7E23ECF0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0F2D0" w14:textId="66C9E276" w:rsidR="00B71C48" w:rsidRPr="009D5B33" w:rsidRDefault="00B71C48" w:rsidP="00B71C4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2E52C8" w:rsidRPr="009D5B33" w14:paraId="474346C9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C566B" w14:textId="549EC0E9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1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C1DB6" w14:textId="37B9694A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CBCF6" w14:textId="60A7528A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A0E4C" w14:textId="5E38AF7D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2E52C8" w:rsidRPr="009D5B33" w14:paraId="67A07F47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F6A4D" w14:textId="79B97AE7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1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E11A5" w14:textId="77C8DC0D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3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7C294" w14:textId="0DB77C91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08739" w14:textId="0EE57CF0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2E52C8" w:rsidRPr="009D5B33" w14:paraId="6679C355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FC473" w14:textId="1200C3FB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2, B3 ou B4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03AB5" w14:textId="215D8AD9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0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8FDCE" w14:textId="5270DCBF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DAFB1" w14:textId="56AAF65C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2E52C8" w:rsidRPr="009D5B33" w14:paraId="426DBF19" w14:textId="77777777" w:rsidTr="00B71C48">
        <w:trPr>
          <w:trHeight w:val="454"/>
        </w:trPr>
        <w:tc>
          <w:tcPr>
            <w:tcW w:w="6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79042" w14:textId="253360AE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Artigo publicado em periódico científico Qualificado nos estratos B2, B3 ou B4 (em parceria com o orientador) (*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621E6" w14:textId="6BCCB078" w:rsidR="002E52C8" w:rsidRPr="00757A1B" w:rsidRDefault="002E52C8" w:rsidP="002E52C8">
            <w:pPr>
              <w:spacing w:line="360" w:lineRule="auto"/>
              <w:contextualSpacing/>
              <w:rPr>
                <w:rFonts w:ascii="Tahoma" w:hAnsi="Tahoma" w:cs="Tahoma"/>
              </w:rPr>
            </w:pPr>
            <w:r w:rsidRPr="00757A1B">
              <w:rPr>
                <w:rFonts w:ascii="Tahoma" w:hAnsi="Tahoma" w:cs="Tahoma"/>
                <w:sz w:val="20"/>
                <w:szCs w:val="20"/>
              </w:rPr>
              <w:t>15 PONTO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F39EF" w14:textId="50A6E4F1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E8DAC" w14:textId="3A0248A5" w:rsidR="002E52C8" w:rsidRPr="009D5B33" w:rsidRDefault="002E52C8" w:rsidP="002E52C8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6F65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6F65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6F6533">
              <w:rPr>
                <w:rFonts w:ascii="Tahoma" w:hAnsi="Tahoma" w:cs="Tahoma"/>
                <w:sz w:val="22"/>
                <w:szCs w:val="22"/>
              </w:rPr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6F65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  <w:tr w:rsidR="004C0124" w:rsidRPr="009D5B33" w14:paraId="752EAB40" w14:textId="77777777" w:rsidTr="00B71C48">
        <w:trPr>
          <w:trHeight w:val="454"/>
        </w:trPr>
        <w:tc>
          <w:tcPr>
            <w:tcW w:w="85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490418" w14:textId="77777777" w:rsidR="004C0124" w:rsidRPr="009D5B33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b/>
                <w:bCs/>
                <w:color w:val="000000"/>
              </w:rPr>
            </w:pPr>
            <w:r w:rsidRPr="009D5B33">
              <w:rPr>
                <w:rFonts w:ascii="Tahoma" w:hAnsi="Tahoma" w:cs="Tahoma"/>
                <w:b/>
                <w:bCs/>
                <w:color w:val="000000"/>
              </w:rPr>
              <w:t>PONTUAÇÃO OBTIDA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EB050" w14:textId="77777777" w:rsidR="004C0124" w:rsidRPr="009D5B33" w:rsidRDefault="004C0124" w:rsidP="00CE2A67">
            <w:pPr>
              <w:spacing w:line="360" w:lineRule="auto"/>
              <w:jc w:val="center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9D5B33">
              <w:rPr>
                <w:rFonts w:ascii="Tahoma" w:hAnsi="Tahoma" w:cs="Tahoma"/>
                <w:sz w:val="22"/>
                <w:szCs w:val="22"/>
              </w:rPr>
              <w:fldChar w:fldCharType="begin">
                <w:ffData>
                  <w:name w:val="Texto2"/>
                  <w:enabled/>
                  <w:calcOnExit w:val="0"/>
                  <w:statusText w:type="text" w:val="primeiro ou segundo semestre"/>
                  <w:textInput/>
                </w:ffData>
              </w:fldChar>
            </w:r>
            <w:r w:rsidRPr="009D5B33">
              <w:rPr>
                <w:rFonts w:ascii="Tahoma" w:hAnsi="Tahoma" w:cs="Tahoma"/>
                <w:sz w:val="22"/>
                <w:szCs w:val="22"/>
              </w:rPr>
              <w:instrText xml:space="preserve"> FORMTEXT </w:instrText>
            </w:r>
            <w:r w:rsidRPr="009D5B33">
              <w:rPr>
                <w:rFonts w:ascii="Tahoma" w:hAnsi="Tahoma" w:cs="Tahoma"/>
                <w:sz w:val="22"/>
                <w:szCs w:val="22"/>
              </w:rPr>
            </w:r>
            <w:r w:rsidRPr="009D5B33">
              <w:rPr>
                <w:rFonts w:ascii="Tahoma" w:hAnsi="Tahoma" w:cs="Tahoma"/>
                <w:sz w:val="22"/>
                <w:szCs w:val="22"/>
              </w:rPr>
              <w:fldChar w:fldCharType="separate"/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noProof/>
                <w:sz w:val="22"/>
                <w:szCs w:val="22"/>
              </w:rPr>
              <w:t> </w:t>
            </w:r>
            <w:r w:rsidRPr="009D5B33">
              <w:rPr>
                <w:rFonts w:ascii="Tahoma" w:hAnsi="Tahoma" w:cs="Tahoma"/>
                <w:sz w:val="22"/>
                <w:szCs w:val="22"/>
              </w:rPr>
              <w:fldChar w:fldCharType="end"/>
            </w:r>
          </w:p>
        </w:tc>
      </w:tr>
    </w:tbl>
    <w:p w14:paraId="5096B149" w14:textId="77777777" w:rsidR="00362191" w:rsidRPr="00DF55B2" w:rsidRDefault="00362191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  <w:r w:rsidRPr="00DF55B2">
        <w:rPr>
          <w:rFonts w:ascii="Tahoma" w:hAnsi="Tahoma" w:cs="Tahoma"/>
          <w:sz w:val="20"/>
          <w:szCs w:val="20"/>
        </w:rPr>
        <w:lastRenderedPageBreak/>
        <w:t>(*) Obs.: Avaliação Qualis Periódicos referente ao período 2017-2020. Na ausência de registro no Qualis Periódicos do período poderão ser utilizados parâmetros como Fator de Impacto do periódico onde está publicado, comparando-se com o resultado de periódicos de referência avaliados pela Área de Comunicação e Informação.</w:t>
      </w:r>
    </w:p>
    <w:p w14:paraId="401C23B9" w14:textId="77777777" w:rsidR="00362191" w:rsidRPr="00DF55B2" w:rsidRDefault="00362191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  <w:r w:rsidRPr="00DF55B2">
        <w:rPr>
          <w:rFonts w:ascii="Tahoma" w:hAnsi="Tahoma" w:cs="Tahoma"/>
          <w:sz w:val="20"/>
          <w:szCs w:val="20"/>
        </w:rPr>
        <w:t>(**) Obs.: Capítulos ou livros resultantes de pesquisa acadêmica realizada em curso de graduação (vinculado a TCC), Programa de Pós-Graduação ou financiada por agência de fomento nacional ou internacional.</w:t>
      </w:r>
    </w:p>
    <w:p w14:paraId="6028389F" w14:textId="65AF8A8A" w:rsidR="00B71C48" w:rsidRDefault="00B71C48" w:rsidP="00B71C48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</w:p>
    <w:p w14:paraId="2ACB5034" w14:textId="77777777" w:rsidR="00B71C48" w:rsidRDefault="00B71C48" w:rsidP="00B71C48">
      <w:pPr>
        <w:spacing w:line="360" w:lineRule="auto"/>
        <w:contextualSpacing/>
        <w:jc w:val="both"/>
        <w:rPr>
          <w:rFonts w:ascii="Tahoma" w:hAnsi="Tahoma" w:cs="Tahoma"/>
          <w:sz w:val="22"/>
          <w:szCs w:val="22"/>
        </w:rPr>
      </w:pPr>
    </w:p>
    <w:p w14:paraId="3FEC908F" w14:textId="694C07FB" w:rsidR="004C0124" w:rsidRPr="00757A1B" w:rsidRDefault="00B71C48" w:rsidP="00362191">
      <w:pPr>
        <w:spacing w:line="360" w:lineRule="auto"/>
        <w:contextualSpacing/>
        <w:jc w:val="both"/>
        <w:rPr>
          <w:rFonts w:ascii="Tahoma" w:hAnsi="Tahoma" w:cs="Tahoma"/>
          <w:sz w:val="20"/>
          <w:szCs w:val="20"/>
        </w:rPr>
      </w:pPr>
      <w:r w:rsidRPr="00B71C48">
        <w:rPr>
          <w:rFonts w:ascii="Tahoma" w:hAnsi="Tahoma" w:cs="Tahoma"/>
          <w:sz w:val="22"/>
          <w:szCs w:val="22"/>
        </w:rPr>
        <w:t>Assinatura do Candidato à Bolsa:</w:t>
      </w:r>
      <w:r>
        <w:rPr>
          <w:rFonts w:ascii="Tahoma" w:hAnsi="Tahoma" w:cs="Tahoma"/>
          <w:sz w:val="20"/>
          <w:szCs w:val="20"/>
        </w:rPr>
        <w:t xml:space="preserve"> ___________________________________________________________</w:t>
      </w:r>
    </w:p>
    <w:sectPr w:rsidR="004C0124" w:rsidRPr="00757A1B" w:rsidSect="00F80152">
      <w:headerReference w:type="default" r:id="rId8"/>
      <w:footerReference w:type="even" r:id="rId9"/>
      <w:footerReference w:type="default" r:id="rId10"/>
      <w:type w:val="continuous"/>
      <w:pgSz w:w="11907" w:h="16840" w:code="9"/>
      <w:pgMar w:top="1418" w:right="1134" w:bottom="851" w:left="1134" w:header="426" w:footer="161" w:gutter="0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E98C04E" w16cex:dateUtc="2023-11-09T22:32:00Z"/>
  <w16cex:commentExtensible w16cex:durableId="6B427F48" w16cex:dateUtc="2023-11-09T22:33:00Z"/>
  <w16cex:commentExtensible w16cex:durableId="34B451F8" w16cex:dateUtc="2023-11-09T22:39:00Z"/>
  <w16cex:commentExtensible w16cex:durableId="6296E707" w16cex:dateUtc="2023-11-09T22:44:00Z"/>
  <w16cex:commentExtensible w16cex:durableId="336D99DA" w16cex:dateUtc="2023-11-09T22:52:00Z"/>
  <w16cex:commentExtensible w16cex:durableId="0AE7BAA5" w16cex:dateUtc="2023-11-09T22:53:00Z"/>
  <w16cex:commentExtensible w16cex:durableId="6BABAA1E" w16cex:dateUtc="2023-11-10T23:11:00Z"/>
  <w16cex:commentExtensible w16cex:durableId="193F761D" w16cex:dateUtc="2023-11-11T18:21:00Z"/>
  <w16cex:commentExtensible w16cex:durableId="4429F748" w16cex:dateUtc="2023-11-09T22:57:00Z"/>
  <w16cex:commentExtensible w16cex:durableId="0E0C82D5" w16cex:dateUtc="2023-11-09T23:27:00Z"/>
  <w16cex:commentExtensible w16cex:durableId="42C47098" w16cex:dateUtc="2023-11-09T23:27:00Z"/>
  <w16cex:commentExtensible w16cex:durableId="5639F45B" w16cex:dateUtc="2023-11-09T23:27:00Z"/>
  <w16cex:commentExtensible w16cex:durableId="5CA4E5BA" w16cex:dateUtc="2023-11-09T2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88C0D7" w16cid:durableId="2E98C04E"/>
  <w16cid:commentId w16cid:paraId="486776F3" w16cid:durableId="6B427F48"/>
  <w16cid:commentId w16cid:paraId="6A4E8265" w16cid:durableId="34B451F8"/>
  <w16cid:commentId w16cid:paraId="0FB2A608" w16cid:durableId="6296E707"/>
  <w16cid:commentId w16cid:paraId="68C3DBD4" w16cid:durableId="336D99DA"/>
  <w16cid:commentId w16cid:paraId="3B057E8D" w16cid:durableId="0AE7BAA5"/>
  <w16cid:commentId w16cid:paraId="194B4553" w16cid:durableId="6BABAA1E"/>
  <w16cid:commentId w16cid:paraId="761348BA" w16cid:durableId="193F761D"/>
  <w16cid:commentId w16cid:paraId="463DB1AF" w16cid:durableId="4429F748"/>
  <w16cid:commentId w16cid:paraId="0E1C3858" w16cid:durableId="0E0C82D5"/>
  <w16cid:commentId w16cid:paraId="3A48C705" w16cid:durableId="42C47098"/>
  <w16cid:commentId w16cid:paraId="6331D5CD" w16cid:durableId="5639F45B"/>
  <w16cid:commentId w16cid:paraId="45FFF9B9" w16cid:durableId="5CA4E5B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B26BDA" w14:textId="77777777" w:rsidR="001C2F60" w:rsidRDefault="001C2F60">
      <w:r>
        <w:separator/>
      </w:r>
    </w:p>
  </w:endnote>
  <w:endnote w:type="continuationSeparator" w:id="0">
    <w:p w14:paraId="5F535477" w14:textId="77777777" w:rsidR="001C2F60" w:rsidRDefault="001C2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umnst777 L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8121" w14:textId="77777777" w:rsidR="00236549" w:rsidRDefault="00236549">
    <w:pPr>
      <w:pStyle w:val="Rodap"/>
      <w:framePr w:wrap="around" w:vAnchor="text" w:hAnchor="margin" w:xAlign="right" w:y="1"/>
      <w:rPr>
        <w:rStyle w:val="Nmerodepgina"/>
      </w:rPr>
    </w:pPr>
  </w:p>
  <w:p w14:paraId="0562CB0E" w14:textId="77777777" w:rsidR="00236549" w:rsidRDefault="00236549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13218380"/>
      <w:docPartObj>
        <w:docPartGallery w:val="Page Numbers (Bottom of Page)"/>
        <w:docPartUnique/>
      </w:docPartObj>
    </w:sdtPr>
    <w:sdtEndPr/>
    <w:sdtContent>
      <w:p w14:paraId="78114EDB" w14:textId="03C2CEAA" w:rsidR="00AF69D0" w:rsidRDefault="00AF69D0">
        <w:pPr>
          <w:pStyle w:val="Rodap"/>
          <w:jc w:val="right"/>
        </w:pPr>
        <w:r w:rsidRPr="00AF69D0">
          <w:rPr>
            <w:rFonts w:ascii="Tahoma" w:hAnsi="Tahoma" w:cs="Tahoma"/>
            <w:sz w:val="20"/>
          </w:rPr>
          <w:fldChar w:fldCharType="begin"/>
        </w:r>
        <w:r w:rsidRPr="00AF69D0">
          <w:rPr>
            <w:rFonts w:ascii="Tahoma" w:hAnsi="Tahoma" w:cs="Tahoma"/>
            <w:sz w:val="20"/>
          </w:rPr>
          <w:instrText>PAGE   \* MERGEFORMAT</w:instrText>
        </w:r>
        <w:r w:rsidRPr="00AF69D0">
          <w:rPr>
            <w:rFonts w:ascii="Tahoma" w:hAnsi="Tahoma" w:cs="Tahoma"/>
            <w:sz w:val="20"/>
          </w:rPr>
          <w:fldChar w:fldCharType="separate"/>
        </w:r>
        <w:r w:rsidR="001C2F60" w:rsidRPr="001C2F60">
          <w:rPr>
            <w:rFonts w:ascii="Tahoma" w:hAnsi="Tahoma" w:cs="Tahoma"/>
            <w:noProof/>
            <w:sz w:val="20"/>
            <w:lang w:val="pt-BR"/>
          </w:rPr>
          <w:t>1</w:t>
        </w:r>
        <w:r w:rsidRPr="00AF69D0">
          <w:rPr>
            <w:rFonts w:ascii="Tahoma" w:hAnsi="Tahoma" w:cs="Tahoma"/>
            <w:sz w:val="20"/>
          </w:rPr>
          <w:fldChar w:fldCharType="end"/>
        </w:r>
      </w:p>
    </w:sdtContent>
  </w:sdt>
  <w:p w14:paraId="1FC39945" w14:textId="77777777" w:rsidR="00236549" w:rsidRDefault="0023654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38A4A5" w14:textId="77777777" w:rsidR="001C2F60" w:rsidRDefault="001C2F60">
      <w:r>
        <w:separator/>
      </w:r>
    </w:p>
  </w:footnote>
  <w:footnote w:type="continuationSeparator" w:id="0">
    <w:p w14:paraId="4B974529" w14:textId="77777777" w:rsidR="001C2F60" w:rsidRDefault="001C2F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1" w:type="dxa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552"/>
      <w:gridCol w:w="7371"/>
      <w:gridCol w:w="138"/>
    </w:tblGrid>
    <w:tr w:rsidR="00236549" w:rsidRPr="00C0621D" w14:paraId="53934E52" w14:textId="77777777" w:rsidTr="00F80152">
      <w:trPr>
        <w:cantSplit/>
        <w:trHeight w:hRule="exact" w:val="920"/>
        <w:jc w:val="center"/>
      </w:trPr>
      <w:tc>
        <w:tcPr>
          <w:tcW w:w="2552" w:type="dxa"/>
          <w:vMerge w:val="restart"/>
          <w:tcBorders>
            <w:bottom w:val="single" w:sz="18" w:space="0" w:color="auto"/>
          </w:tcBorders>
          <w:vAlign w:val="bottom"/>
        </w:tcPr>
        <w:p w14:paraId="7CA11A49" w14:textId="2E3DB436" w:rsidR="00236549" w:rsidRDefault="00935C66">
          <w:pPr>
            <w:pStyle w:val="Logo"/>
            <w:spacing w:after="80"/>
          </w:pPr>
          <w:r w:rsidRPr="00B213EF">
            <w:rPr>
              <w:noProof/>
            </w:rPr>
            <w:drawing>
              <wp:inline distT="0" distB="0" distL="0" distR="0" wp14:anchorId="1037548F" wp14:editId="35B3BCBB">
                <wp:extent cx="1704975" cy="619125"/>
                <wp:effectExtent l="0" t="0" r="9525" b="9525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8706" cy="62411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09" w:type="dxa"/>
          <w:gridSpan w:val="2"/>
          <w:vAlign w:val="bottom"/>
        </w:tcPr>
        <w:p w14:paraId="1F12A1D4" w14:textId="77777777" w:rsidR="00236549" w:rsidRPr="00C0621D" w:rsidRDefault="00236549" w:rsidP="006418F0">
          <w:pPr>
            <w:pStyle w:val="CabealhoUNISINOS"/>
            <w:ind w:left="1136" w:right="212"/>
            <w:rPr>
              <w:sz w:val="22"/>
              <w:szCs w:val="22"/>
            </w:rPr>
          </w:pPr>
          <w:r w:rsidRPr="00C0621D">
            <w:rPr>
              <w:sz w:val="22"/>
              <w:szCs w:val="22"/>
            </w:rPr>
            <w:t>UNIVERSIDADE PAULISTA - UNIP</w:t>
          </w:r>
        </w:p>
        <w:p w14:paraId="5D732220" w14:textId="77777777" w:rsidR="00236549" w:rsidRPr="00C0621D" w:rsidRDefault="00236549" w:rsidP="006418F0">
          <w:pPr>
            <w:pStyle w:val="CabealhoSetores"/>
            <w:ind w:left="1136" w:right="212"/>
            <w:rPr>
              <w:sz w:val="22"/>
              <w:szCs w:val="22"/>
            </w:rPr>
          </w:pPr>
          <w:r w:rsidRPr="00C0621D">
            <w:rPr>
              <w:sz w:val="22"/>
              <w:szCs w:val="22"/>
            </w:rPr>
            <w:t>Vice-Reitoria de Pós-Graduação e Pesquisa</w:t>
          </w:r>
        </w:p>
        <w:p w14:paraId="22822A66" w14:textId="77777777" w:rsidR="006418F0" w:rsidRDefault="00236549" w:rsidP="006418F0">
          <w:pPr>
            <w:pStyle w:val="CabealhoSetores"/>
            <w:ind w:left="1136" w:right="212"/>
            <w:rPr>
              <w:sz w:val="22"/>
              <w:szCs w:val="22"/>
            </w:rPr>
          </w:pPr>
          <w:r w:rsidRPr="00C0621D">
            <w:rPr>
              <w:sz w:val="22"/>
              <w:szCs w:val="22"/>
            </w:rPr>
            <w:t xml:space="preserve">Programa de </w:t>
          </w:r>
          <w:r w:rsidR="004D6D22" w:rsidRPr="00C0621D">
            <w:rPr>
              <w:sz w:val="22"/>
              <w:szCs w:val="22"/>
            </w:rPr>
            <w:t xml:space="preserve">Pós-Graduação </w:t>
          </w:r>
          <w:r w:rsidR="005A0137" w:rsidRPr="005A0137">
            <w:rPr>
              <w:i/>
              <w:sz w:val="22"/>
              <w:szCs w:val="22"/>
            </w:rPr>
            <w:t>Stricto Sensu</w:t>
          </w:r>
          <w:r w:rsidR="005A0137">
            <w:rPr>
              <w:sz w:val="22"/>
              <w:szCs w:val="22"/>
            </w:rPr>
            <w:t xml:space="preserve"> </w:t>
          </w:r>
        </w:p>
        <w:p w14:paraId="2C67E911" w14:textId="77777777" w:rsidR="00236549" w:rsidRDefault="004D6D22" w:rsidP="006418F0">
          <w:pPr>
            <w:pStyle w:val="CabealhoSetores"/>
            <w:ind w:left="1136" w:right="212"/>
            <w:rPr>
              <w:sz w:val="22"/>
              <w:szCs w:val="22"/>
            </w:rPr>
          </w:pPr>
          <w:r w:rsidRPr="00C0621D">
            <w:rPr>
              <w:sz w:val="22"/>
              <w:szCs w:val="22"/>
            </w:rPr>
            <w:t xml:space="preserve">em </w:t>
          </w:r>
          <w:r w:rsidR="002B3443">
            <w:rPr>
              <w:sz w:val="22"/>
              <w:szCs w:val="22"/>
            </w:rPr>
            <w:t>Comunicação</w:t>
          </w:r>
          <w:r w:rsidR="00236549" w:rsidRPr="00C0621D">
            <w:rPr>
              <w:sz w:val="22"/>
              <w:szCs w:val="22"/>
            </w:rPr>
            <w:t xml:space="preserve"> </w:t>
          </w:r>
        </w:p>
        <w:p w14:paraId="5FC0F3C9" w14:textId="5CF7E062" w:rsidR="00F80152" w:rsidRPr="00C0621D" w:rsidRDefault="00F80152" w:rsidP="006418F0">
          <w:pPr>
            <w:pStyle w:val="CabealhoSetores"/>
            <w:ind w:left="1136" w:right="212"/>
            <w:rPr>
              <w:sz w:val="22"/>
              <w:szCs w:val="22"/>
            </w:rPr>
          </w:pPr>
        </w:p>
      </w:tc>
    </w:tr>
    <w:tr w:rsidR="00236549" w14:paraId="53128261" w14:textId="77777777" w:rsidTr="00F80152">
      <w:trPr>
        <w:gridAfter w:val="1"/>
        <w:wAfter w:w="138" w:type="dxa"/>
        <w:cantSplit/>
        <w:trHeight w:hRule="exact" w:val="125"/>
        <w:jc w:val="center"/>
      </w:trPr>
      <w:tc>
        <w:tcPr>
          <w:tcW w:w="2552" w:type="dxa"/>
          <w:vMerge/>
          <w:tcBorders>
            <w:bottom w:val="single" w:sz="18" w:space="0" w:color="auto"/>
          </w:tcBorders>
          <w:vAlign w:val="bottom"/>
        </w:tcPr>
        <w:p w14:paraId="62486C05" w14:textId="77777777" w:rsidR="00236549" w:rsidRDefault="00236549"/>
      </w:tc>
      <w:tc>
        <w:tcPr>
          <w:tcW w:w="7371" w:type="dxa"/>
          <w:tcBorders>
            <w:bottom w:val="single" w:sz="18" w:space="0" w:color="auto"/>
          </w:tcBorders>
          <w:vAlign w:val="bottom"/>
        </w:tcPr>
        <w:p w14:paraId="4101652C" w14:textId="77777777" w:rsidR="00236549" w:rsidRDefault="00236549" w:rsidP="006418F0">
          <w:pPr>
            <w:ind w:left="1136"/>
          </w:pPr>
        </w:p>
      </w:tc>
    </w:tr>
  </w:tbl>
  <w:p w14:paraId="4B99056E" w14:textId="77777777" w:rsidR="00236549" w:rsidRDefault="0023654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6E6A66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84040"/>
    <w:multiLevelType w:val="hybridMultilevel"/>
    <w:tmpl w:val="902EB1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C0BDD"/>
    <w:multiLevelType w:val="hybridMultilevel"/>
    <w:tmpl w:val="7A4E7B9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F717B"/>
    <w:multiLevelType w:val="hybridMultilevel"/>
    <w:tmpl w:val="2A38FDC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F2438"/>
    <w:multiLevelType w:val="hybridMultilevel"/>
    <w:tmpl w:val="225459B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0F9F"/>
    <w:multiLevelType w:val="hybridMultilevel"/>
    <w:tmpl w:val="992CB046"/>
    <w:lvl w:ilvl="0" w:tplc="0416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4AA3"/>
    <w:multiLevelType w:val="singleLevel"/>
    <w:tmpl w:val="984E510A"/>
    <w:lvl w:ilvl="0">
      <w:start w:val="3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C3A02F5"/>
    <w:multiLevelType w:val="hybridMultilevel"/>
    <w:tmpl w:val="216EE7FE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F70CB"/>
    <w:multiLevelType w:val="hybridMultilevel"/>
    <w:tmpl w:val="E886E7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D00E6"/>
    <w:multiLevelType w:val="hybridMultilevel"/>
    <w:tmpl w:val="0C5228FC"/>
    <w:lvl w:ilvl="0" w:tplc="972AA99C">
      <w:start w:val="1"/>
      <w:numFmt w:val="lowerLetter"/>
      <w:lvlText w:val="%1)"/>
      <w:lvlJc w:val="left"/>
      <w:pPr>
        <w:ind w:left="502" w:hanging="360"/>
      </w:pPr>
      <w:rPr>
        <w:rFonts w:hint="default"/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12957"/>
    <w:multiLevelType w:val="hybridMultilevel"/>
    <w:tmpl w:val="D0A263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A60F1"/>
    <w:multiLevelType w:val="hybridMultilevel"/>
    <w:tmpl w:val="95929646"/>
    <w:lvl w:ilvl="0" w:tplc="754C8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3CB5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861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78D6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E2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3A6C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F8A5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4F7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5629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11AA1"/>
    <w:multiLevelType w:val="hybridMultilevel"/>
    <w:tmpl w:val="902EB1B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372C1"/>
    <w:multiLevelType w:val="hybridMultilevel"/>
    <w:tmpl w:val="4F4A405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5045B"/>
    <w:multiLevelType w:val="hybridMultilevel"/>
    <w:tmpl w:val="D4BA6978"/>
    <w:lvl w:ilvl="0" w:tplc="216A54E2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303C2D0D"/>
    <w:multiLevelType w:val="hybridMultilevel"/>
    <w:tmpl w:val="DF6E0870"/>
    <w:lvl w:ilvl="0" w:tplc="FBCA3600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B631CB"/>
    <w:multiLevelType w:val="hybridMultilevel"/>
    <w:tmpl w:val="FDFAF7E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992915"/>
    <w:multiLevelType w:val="hybridMultilevel"/>
    <w:tmpl w:val="3E5A5A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BC7EF5"/>
    <w:multiLevelType w:val="multilevel"/>
    <w:tmpl w:val="9BBC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865084"/>
    <w:multiLevelType w:val="hybridMultilevel"/>
    <w:tmpl w:val="532EA1A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101CA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C1D3582"/>
    <w:multiLevelType w:val="hybridMultilevel"/>
    <w:tmpl w:val="DE18FB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2F56DD"/>
    <w:multiLevelType w:val="hybridMultilevel"/>
    <w:tmpl w:val="F6CC705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B25647"/>
    <w:multiLevelType w:val="hybridMultilevel"/>
    <w:tmpl w:val="4F4A405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F1C4C"/>
    <w:multiLevelType w:val="hybridMultilevel"/>
    <w:tmpl w:val="A9162A16"/>
    <w:lvl w:ilvl="0" w:tplc="DF903D6C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5" w15:restartNumberingAfterBreak="0">
    <w:nsid w:val="64C363BB"/>
    <w:multiLevelType w:val="hybridMultilevel"/>
    <w:tmpl w:val="82BCFA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BB5DAF"/>
    <w:multiLevelType w:val="hybridMultilevel"/>
    <w:tmpl w:val="BAAABBD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921BC1"/>
    <w:multiLevelType w:val="hybridMultilevel"/>
    <w:tmpl w:val="8DDA545A"/>
    <w:lvl w:ilvl="0" w:tplc="326A9048">
      <w:start w:val="504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Arial Unicode MS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611274"/>
    <w:multiLevelType w:val="hybridMultilevel"/>
    <w:tmpl w:val="44921C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74C60"/>
    <w:multiLevelType w:val="hybridMultilevel"/>
    <w:tmpl w:val="183CFE44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9976EE"/>
    <w:multiLevelType w:val="multilevel"/>
    <w:tmpl w:val="E4A297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6"/>
  </w:num>
  <w:num w:numId="3">
    <w:abstractNumId w:val="20"/>
  </w:num>
  <w:num w:numId="4">
    <w:abstractNumId w:val="27"/>
  </w:num>
  <w:num w:numId="5">
    <w:abstractNumId w:val="2"/>
  </w:num>
  <w:num w:numId="6">
    <w:abstractNumId w:val="24"/>
  </w:num>
  <w:num w:numId="7">
    <w:abstractNumId w:val="5"/>
  </w:num>
  <w:num w:numId="8">
    <w:abstractNumId w:val="14"/>
  </w:num>
  <w:num w:numId="9">
    <w:abstractNumId w:val="12"/>
  </w:num>
  <w:num w:numId="10">
    <w:abstractNumId w:val="7"/>
  </w:num>
  <w:num w:numId="11">
    <w:abstractNumId w:val="19"/>
  </w:num>
  <w:num w:numId="12">
    <w:abstractNumId w:val="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8"/>
  </w:num>
  <w:num w:numId="16">
    <w:abstractNumId w:val="3"/>
  </w:num>
  <w:num w:numId="17">
    <w:abstractNumId w:val="25"/>
  </w:num>
  <w:num w:numId="18">
    <w:abstractNumId w:val="29"/>
  </w:num>
  <w:num w:numId="19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16"/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</w:num>
  <w:num w:numId="24">
    <w:abstractNumId w:val="30"/>
  </w:num>
  <w:num w:numId="25">
    <w:abstractNumId w:val="21"/>
  </w:num>
  <w:num w:numId="26">
    <w:abstractNumId w:val="17"/>
  </w:num>
  <w:num w:numId="27">
    <w:abstractNumId w:val="26"/>
  </w:num>
  <w:num w:numId="28">
    <w:abstractNumId w:val="28"/>
  </w:num>
  <w:num w:numId="29">
    <w:abstractNumId w:val="22"/>
  </w:num>
  <w:num w:numId="30">
    <w:abstractNumId w:val="13"/>
  </w:num>
  <w:num w:numId="31">
    <w:abstractNumId w:val="23"/>
  </w:num>
  <w:num w:numId="32">
    <w:abstractNumId w:val="15"/>
  </w:num>
  <w:num w:numId="33">
    <w:abstractNumId w:val="4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7UhLGjq0iMoqyhR+sTTOEHNrtYcfTPIkZD3cnUg2fkCoJP0S8RdEO7GEnokId5xUQXqoueEAonBkUF/E9bzBw==" w:salt="b70ez7ZNyvop+iH4+Io4Cw=="/>
  <w:defaultTabStop w:val="708"/>
  <w:hyphenationZone w:val="425"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jKzNDY3Mbc0MzJQ0lEKTi0uzszPAykwrAUAmLyedSwAAAA="/>
  </w:docVars>
  <w:rsids>
    <w:rsidRoot w:val="00370B86"/>
    <w:rsid w:val="00002F29"/>
    <w:rsid w:val="000038FA"/>
    <w:rsid w:val="00004EBA"/>
    <w:rsid w:val="00011EDB"/>
    <w:rsid w:val="000144D9"/>
    <w:rsid w:val="00015F7C"/>
    <w:rsid w:val="0001776F"/>
    <w:rsid w:val="00027093"/>
    <w:rsid w:val="000541FF"/>
    <w:rsid w:val="00054C1D"/>
    <w:rsid w:val="00062E64"/>
    <w:rsid w:val="00065F55"/>
    <w:rsid w:val="00067AC1"/>
    <w:rsid w:val="00067CA1"/>
    <w:rsid w:val="0007049F"/>
    <w:rsid w:val="00074E9C"/>
    <w:rsid w:val="00080637"/>
    <w:rsid w:val="0008352C"/>
    <w:rsid w:val="00093B0A"/>
    <w:rsid w:val="000949A3"/>
    <w:rsid w:val="000A7502"/>
    <w:rsid w:val="000A77D0"/>
    <w:rsid w:val="000B0936"/>
    <w:rsid w:val="000B093C"/>
    <w:rsid w:val="000C6C7A"/>
    <w:rsid w:val="000D0696"/>
    <w:rsid w:val="000D207C"/>
    <w:rsid w:val="000D4D34"/>
    <w:rsid w:val="000D4E6D"/>
    <w:rsid w:val="000E245A"/>
    <w:rsid w:val="000E3E72"/>
    <w:rsid w:val="000E3F6A"/>
    <w:rsid w:val="000F130F"/>
    <w:rsid w:val="000F25E6"/>
    <w:rsid w:val="000F3AD9"/>
    <w:rsid w:val="000F6223"/>
    <w:rsid w:val="000F6280"/>
    <w:rsid w:val="00100C7D"/>
    <w:rsid w:val="001030B1"/>
    <w:rsid w:val="00105AEE"/>
    <w:rsid w:val="00106B83"/>
    <w:rsid w:val="00112272"/>
    <w:rsid w:val="00115986"/>
    <w:rsid w:val="00122529"/>
    <w:rsid w:val="00123EDB"/>
    <w:rsid w:val="00124FB9"/>
    <w:rsid w:val="00126396"/>
    <w:rsid w:val="00130D4D"/>
    <w:rsid w:val="001310D9"/>
    <w:rsid w:val="0013208D"/>
    <w:rsid w:val="00133D60"/>
    <w:rsid w:val="00141381"/>
    <w:rsid w:val="00141986"/>
    <w:rsid w:val="00141B9E"/>
    <w:rsid w:val="00152ECC"/>
    <w:rsid w:val="001542E2"/>
    <w:rsid w:val="00160A79"/>
    <w:rsid w:val="0016154F"/>
    <w:rsid w:val="001624DD"/>
    <w:rsid w:val="00162B7C"/>
    <w:rsid w:val="00165EB6"/>
    <w:rsid w:val="001706F7"/>
    <w:rsid w:val="00180E9D"/>
    <w:rsid w:val="00182E56"/>
    <w:rsid w:val="00183E72"/>
    <w:rsid w:val="001961E7"/>
    <w:rsid w:val="001A6159"/>
    <w:rsid w:val="001B039B"/>
    <w:rsid w:val="001B54FF"/>
    <w:rsid w:val="001B65FD"/>
    <w:rsid w:val="001C16B2"/>
    <w:rsid w:val="001C2F60"/>
    <w:rsid w:val="001D2B3C"/>
    <w:rsid w:val="001D590C"/>
    <w:rsid w:val="001D6044"/>
    <w:rsid w:val="001E32D3"/>
    <w:rsid w:val="001E4287"/>
    <w:rsid w:val="001E656D"/>
    <w:rsid w:val="001E69D5"/>
    <w:rsid w:val="001E7F8B"/>
    <w:rsid w:val="001F128A"/>
    <w:rsid w:val="001F2C74"/>
    <w:rsid w:val="001F6FF6"/>
    <w:rsid w:val="002000C8"/>
    <w:rsid w:val="0020040D"/>
    <w:rsid w:val="0020332C"/>
    <w:rsid w:val="002034C1"/>
    <w:rsid w:val="00210583"/>
    <w:rsid w:val="002136F0"/>
    <w:rsid w:val="002166CB"/>
    <w:rsid w:val="00233706"/>
    <w:rsid w:val="00233CE0"/>
    <w:rsid w:val="00236549"/>
    <w:rsid w:val="00241514"/>
    <w:rsid w:val="002418C7"/>
    <w:rsid w:val="00244FD4"/>
    <w:rsid w:val="00247995"/>
    <w:rsid w:val="002614FD"/>
    <w:rsid w:val="00263C2B"/>
    <w:rsid w:val="00273671"/>
    <w:rsid w:val="00273868"/>
    <w:rsid w:val="002802A3"/>
    <w:rsid w:val="002902E1"/>
    <w:rsid w:val="00291F1D"/>
    <w:rsid w:val="00292999"/>
    <w:rsid w:val="002960B5"/>
    <w:rsid w:val="002A3BFC"/>
    <w:rsid w:val="002A3FE8"/>
    <w:rsid w:val="002B1D80"/>
    <w:rsid w:val="002B3443"/>
    <w:rsid w:val="002B51C6"/>
    <w:rsid w:val="002C0E45"/>
    <w:rsid w:val="002C2C46"/>
    <w:rsid w:val="002C3D26"/>
    <w:rsid w:val="002E1E4C"/>
    <w:rsid w:val="002E52C8"/>
    <w:rsid w:val="002E53A4"/>
    <w:rsid w:val="002E7B11"/>
    <w:rsid w:val="002F0B7B"/>
    <w:rsid w:val="002F2D9C"/>
    <w:rsid w:val="002F5B93"/>
    <w:rsid w:val="002F67C3"/>
    <w:rsid w:val="002F6861"/>
    <w:rsid w:val="003006C3"/>
    <w:rsid w:val="003006F3"/>
    <w:rsid w:val="00302573"/>
    <w:rsid w:val="00302956"/>
    <w:rsid w:val="00310A0E"/>
    <w:rsid w:val="00310F0C"/>
    <w:rsid w:val="00314A8C"/>
    <w:rsid w:val="00320C9E"/>
    <w:rsid w:val="003224BA"/>
    <w:rsid w:val="00322F11"/>
    <w:rsid w:val="00326078"/>
    <w:rsid w:val="0033329E"/>
    <w:rsid w:val="00334D1A"/>
    <w:rsid w:val="0033678C"/>
    <w:rsid w:val="003406C2"/>
    <w:rsid w:val="003444D1"/>
    <w:rsid w:val="003459EA"/>
    <w:rsid w:val="0035021B"/>
    <w:rsid w:val="00352BE3"/>
    <w:rsid w:val="00360523"/>
    <w:rsid w:val="003605B5"/>
    <w:rsid w:val="00362191"/>
    <w:rsid w:val="0036651B"/>
    <w:rsid w:val="00370B86"/>
    <w:rsid w:val="00383633"/>
    <w:rsid w:val="00385121"/>
    <w:rsid w:val="0039067C"/>
    <w:rsid w:val="00396810"/>
    <w:rsid w:val="003A2AEF"/>
    <w:rsid w:val="003A3FDB"/>
    <w:rsid w:val="003A4564"/>
    <w:rsid w:val="003A5B35"/>
    <w:rsid w:val="003A7DC2"/>
    <w:rsid w:val="003B4AB3"/>
    <w:rsid w:val="003B5BF4"/>
    <w:rsid w:val="003E12BC"/>
    <w:rsid w:val="003E32C1"/>
    <w:rsid w:val="003E4365"/>
    <w:rsid w:val="003F1D82"/>
    <w:rsid w:val="003F4458"/>
    <w:rsid w:val="003F5DDD"/>
    <w:rsid w:val="00402CDA"/>
    <w:rsid w:val="0040447F"/>
    <w:rsid w:val="004108FD"/>
    <w:rsid w:val="00411F45"/>
    <w:rsid w:val="00414BBE"/>
    <w:rsid w:val="00430A2E"/>
    <w:rsid w:val="004317D7"/>
    <w:rsid w:val="00431D1B"/>
    <w:rsid w:val="004322B5"/>
    <w:rsid w:val="00433824"/>
    <w:rsid w:val="00437559"/>
    <w:rsid w:val="00440A8C"/>
    <w:rsid w:val="00445994"/>
    <w:rsid w:val="00447CEB"/>
    <w:rsid w:val="00450600"/>
    <w:rsid w:val="00454E9B"/>
    <w:rsid w:val="00455D87"/>
    <w:rsid w:val="004579DF"/>
    <w:rsid w:val="0046187D"/>
    <w:rsid w:val="00461C47"/>
    <w:rsid w:val="0046229D"/>
    <w:rsid w:val="00464F21"/>
    <w:rsid w:val="00465F94"/>
    <w:rsid w:val="00472AAF"/>
    <w:rsid w:val="00473880"/>
    <w:rsid w:val="00477316"/>
    <w:rsid w:val="0047791A"/>
    <w:rsid w:val="00480B4B"/>
    <w:rsid w:val="00484657"/>
    <w:rsid w:val="00484D8F"/>
    <w:rsid w:val="00486819"/>
    <w:rsid w:val="00487A04"/>
    <w:rsid w:val="0049253B"/>
    <w:rsid w:val="00494263"/>
    <w:rsid w:val="00494BB6"/>
    <w:rsid w:val="0049674F"/>
    <w:rsid w:val="00497283"/>
    <w:rsid w:val="0049788F"/>
    <w:rsid w:val="004A23A4"/>
    <w:rsid w:val="004A39D8"/>
    <w:rsid w:val="004A46C3"/>
    <w:rsid w:val="004A5665"/>
    <w:rsid w:val="004A7801"/>
    <w:rsid w:val="004B0402"/>
    <w:rsid w:val="004B5CC0"/>
    <w:rsid w:val="004C0124"/>
    <w:rsid w:val="004C0AAA"/>
    <w:rsid w:val="004C31BE"/>
    <w:rsid w:val="004D6D22"/>
    <w:rsid w:val="004D719D"/>
    <w:rsid w:val="004D7F81"/>
    <w:rsid w:val="004E3AE4"/>
    <w:rsid w:val="004F62AC"/>
    <w:rsid w:val="00500871"/>
    <w:rsid w:val="005018D0"/>
    <w:rsid w:val="005066BA"/>
    <w:rsid w:val="00512BF1"/>
    <w:rsid w:val="005150D2"/>
    <w:rsid w:val="00517850"/>
    <w:rsid w:val="00521CB0"/>
    <w:rsid w:val="00522301"/>
    <w:rsid w:val="00522374"/>
    <w:rsid w:val="00523C0A"/>
    <w:rsid w:val="0053111B"/>
    <w:rsid w:val="00531897"/>
    <w:rsid w:val="005328F1"/>
    <w:rsid w:val="00551996"/>
    <w:rsid w:val="00554F35"/>
    <w:rsid w:val="00560070"/>
    <w:rsid w:val="00561025"/>
    <w:rsid w:val="00561CB3"/>
    <w:rsid w:val="00563D48"/>
    <w:rsid w:val="00564771"/>
    <w:rsid w:val="005807D9"/>
    <w:rsid w:val="00582645"/>
    <w:rsid w:val="00585637"/>
    <w:rsid w:val="0059525B"/>
    <w:rsid w:val="005A0137"/>
    <w:rsid w:val="005A33EA"/>
    <w:rsid w:val="005C0C2D"/>
    <w:rsid w:val="005C5644"/>
    <w:rsid w:val="005D04F2"/>
    <w:rsid w:val="005E419D"/>
    <w:rsid w:val="005F0497"/>
    <w:rsid w:val="005F17DE"/>
    <w:rsid w:val="005F2412"/>
    <w:rsid w:val="005F46A9"/>
    <w:rsid w:val="005F711B"/>
    <w:rsid w:val="00600C8B"/>
    <w:rsid w:val="006015D0"/>
    <w:rsid w:val="00601EF9"/>
    <w:rsid w:val="006104EA"/>
    <w:rsid w:val="00610DBE"/>
    <w:rsid w:val="00626ACF"/>
    <w:rsid w:val="00630DAC"/>
    <w:rsid w:val="00631E5F"/>
    <w:rsid w:val="00633921"/>
    <w:rsid w:val="00633EFA"/>
    <w:rsid w:val="006418F0"/>
    <w:rsid w:val="0064779D"/>
    <w:rsid w:val="00651795"/>
    <w:rsid w:val="00651D94"/>
    <w:rsid w:val="00652AAA"/>
    <w:rsid w:val="00663AA6"/>
    <w:rsid w:val="006659AA"/>
    <w:rsid w:val="00671185"/>
    <w:rsid w:val="006729F3"/>
    <w:rsid w:val="006742EB"/>
    <w:rsid w:val="0067702B"/>
    <w:rsid w:val="0068300A"/>
    <w:rsid w:val="00683863"/>
    <w:rsid w:val="006863BC"/>
    <w:rsid w:val="00691F86"/>
    <w:rsid w:val="00697BB0"/>
    <w:rsid w:val="006A07EE"/>
    <w:rsid w:val="006A3015"/>
    <w:rsid w:val="006A642E"/>
    <w:rsid w:val="006A6A9B"/>
    <w:rsid w:val="006A755F"/>
    <w:rsid w:val="006B0847"/>
    <w:rsid w:val="006B4331"/>
    <w:rsid w:val="006B4DBA"/>
    <w:rsid w:val="006B5787"/>
    <w:rsid w:val="006C00CE"/>
    <w:rsid w:val="006D054A"/>
    <w:rsid w:val="006F1D40"/>
    <w:rsid w:val="006F515C"/>
    <w:rsid w:val="006F788A"/>
    <w:rsid w:val="007023D3"/>
    <w:rsid w:val="00702FBB"/>
    <w:rsid w:val="007055B9"/>
    <w:rsid w:val="00706AE2"/>
    <w:rsid w:val="00712081"/>
    <w:rsid w:val="00713FC2"/>
    <w:rsid w:val="00714456"/>
    <w:rsid w:val="00717F6B"/>
    <w:rsid w:val="007273B7"/>
    <w:rsid w:val="007309F0"/>
    <w:rsid w:val="00734A7F"/>
    <w:rsid w:val="007356FD"/>
    <w:rsid w:val="00737880"/>
    <w:rsid w:val="00744282"/>
    <w:rsid w:val="00744E06"/>
    <w:rsid w:val="00745BC4"/>
    <w:rsid w:val="0075257C"/>
    <w:rsid w:val="00757A1B"/>
    <w:rsid w:val="007620CA"/>
    <w:rsid w:val="00773B4D"/>
    <w:rsid w:val="00785CD8"/>
    <w:rsid w:val="00787397"/>
    <w:rsid w:val="00792F3F"/>
    <w:rsid w:val="00793DB1"/>
    <w:rsid w:val="007970AD"/>
    <w:rsid w:val="007A19DC"/>
    <w:rsid w:val="007A69A4"/>
    <w:rsid w:val="007B11A6"/>
    <w:rsid w:val="007B1409"/>
    <w:rsid w:val="007B21ED"/>
    <w:rsid w:val="007B27C3"/>
    <w:rsid w:val="007B3464"/>
    <w:rsid w:val="007B7A27"/>
    <w:rsid w:val="007C1441"/>
    <w:rsid w:val="007C28E2"/>
    <w:rsid w:val="007C4704"/>
    <w:rsid w:val="007D3F87"/>
    <w:rsid w:val="007D6281"/>
    <w:rsid w:val="007E1146"/>
    <w:rsid w:val="007F1320"/>
    <w:rsid w:val="007F7CCD"/>
    <w:rsid w:val="00800E43"/>
    <w:rsid w:val="00802230"/>
    <w:rsid w:val="008055B9"/>
    <w:rsid w:val="00805901"/>
    <w:rsid w:val="008126A4"/>
    <w:rsid w:val="008148E0"/>
    <w:rsid w:val="0082360E"/>
    <w:rsid w:val="00824029"/>
    <w:rsid w:val="00825BE8"/>
    <w:rsid w:val="00827157"/>
    <w:rsid w:val="008308D8"/>
    <w:rsid w:val="00831329"/>
    <w:rsid w:val="00832CD4"/>
    <w:rsid w:val="008338F4"/>
    <w:rsid w:val="00834FB4"/>
    <w:rsid w:val="008361E5"/>
    <w:rsid w:val="008373C2"/>
    <w:rsid w:val="0084222A"/>
    <w:rsid w:val="00844B3B"/>
    <w:rsid w:val="00845B4B"/>
    <w:rsid w:val="0085143E"/>
    <w:rsid w:val="0085731E"/>
    <w:rsid w:val="00862B97"/>
    <w:rsid w:val="0086508C"/>
    <w:rsid w:val="00866FA0"/>
    <w:rsid w:val="00872B03"/>
    <w:rsid w:val="00873789"/>
    <w:rsid w:val="00873C70"/>
    <w:rsid w:val="00880DF2"/>
    <w:rsid w:val="008810BA"/>
    <w:rsid w:val="0088153F"/>
    <w:rsid w:val="00884206"/>
    <w:rsid w:val="008908A6"/>
    <w:rsid w:val="00890AC6"/>
    <w:rsid w:val="0089306B"/>
    <w:rsid w:val="008967A0"/>
    <w:rsid w:val="008A47D4"/>
    <w:rsid w:val="008A4E30"/>
    <w:rsid w:val="008B1623"/>
    <w:rsid w:val="008B4147"/>
    <w:rsid w:val="008B7BF4"/>
    <w:rsid w:val="008C4656"/>
    <w:rsid w:val="008C69C8"/>
    <w:rsid w:val="008D1FF7"/>
    <w:rsid w:val="008D57D4"/>
    <w:rsid w:val="008D5D11"/>
    <w:rsid w:val="008D6E36"/>
    <w:rsid w:val="008D765E"/>
    <w:rsid w:val="008D7B1D"/>
    <w:rsid w:val="008E1D7C"/>
    <w:rsid w:val="008E20A9"/>
    <w:rsid w:val="008E2F1E"/>
    <w:rsid w:val="008E3391"/>
    <w:rsid w:val="008F29FF"/>
    <w:rsid w:val="008F6F89"/>
    <w:rsid w:val="008F706E"/>
    <w:rsid w:val="009005D4"/>
    <w:rsid w:val="00903E6C"/>
    <w:rsid w:val="0090706B"/>
    <w:rsid w:val="00914BE6"/>
    <w:rsid w:val="00914F09"/>
    <w:rsid w:val="00923D8D"/>
    <w:rsid w:val="00924E5E"/>
    <w:rsid w:val="0093384B"/>
    <w:rsid w:val="009340E7"/>
    <w:rsid w:val="00934386"/>
    <w:rsid w:val="00934886"/>
    <w:rsid w:val="00935C66"/>
    <w:rsid w:val="009375F1"/>
    <w:rsid w:val="00943016"/>
    <w:rsid w:val="0094657F"/>
    <w:rsid w:val="0095335C"/>
    <w:rsid w:val="0095357D"/>
    <w:rsid w:val="00962AEF"/>
    <w:rsid w:val="009643BA"/>
    <w:rsid w:val="00966009"/>
    <w:rsid w:val="00967FF9"/>
    <w:rsid w:val="009712A8"/>
    <w:rsid w:val="00972ED6"/>
    <w:rsid w:val="0097711F"/>
    <w:rsid w:val="0097750E"/>
    <w:rsid w:val="00981DBD"/>
    <w:rsid w:val="009825E2"/>
    <w:rsid w:val="00984468"/>
    <w:rsid w:val="0098704C"/>
    <w:rsid w:val="009A03D9"/>
    <w:rsid w:val="009A4B55"/>
    <w:rsid w:val="009B1D2E"/>
    <w:rsid w:val="009B1F49"/>
    <w:rsid w:val="009B22FF"/>
    <w:rsid w:val="009B25B0"/>
    <w:rsid w:val="009B376E"/>
    <w:rsid w:val="009B5062"/>
    <w:rsid w:val="009B539B"/>
    <w:rsid w:val="009B7E1D"/>
    <w:rsid w:val="009C1377"/>
    <w:rsid w:val="009C5715"/>
    <w:rsid w:val="009D0E6B"/>
    <w:rsid w:val="009D6D2C"/>
    <w:rsid w:val="009D7F82"/>
    <w:rsid w:val="009E422D"/>
    <w:rsid w:val="009F65C7"/>
    <w:rsid w:val="00A03FD5"/>
    <w:rsid w:val="00A06489"/>
    <w:rsid w:val="00A07D81"/>
    <w:rsid w:val="00A1324E"/>
    <w:rsid w:val="00A13777"/>
    <w:rsid w:val="00A172AD"/>
    <w:rsid w:val="00A20EE9"/>
    <w:rsid w:val="00A21623"/>
    <w:rsid w:val="00A21D53"/>
    <w:rsid w:val="00A23941"/>
    <w:rsid w:val="00A269B3"/>
    <w:rsid w:val="00A27AAD"/>
    <w:rsid w:val="00A3035F"/>
    <w:rsid w:val="00A320F9"/>
    <w:rsid w:val="00A32B89"/>
    <w:rsid w:val="00A3357A"/>
    <w:rsid w:val="00A35F43"/>
    <w:rsid w:val="00A416C2"/>
    <w:rsid w:val="00A42291"/>
    <w:rsid w:val="00A505D2"/>
    <w:rsid w:val="00A533D3"/>
    <w:rsid w:val="00A54410"/>
    <w:rsid w:val="00A551F7"/>
    <w:rsid w:val="00A5707F"/>
    <w:rsid w:val="00A60C9F"/>
    <w:rsid w:val="00A651E6"/>
    <w:rsid w:val="00A65570"/>
    <w:rsid w:val="00A70E12"/>
    <w:rsid w:val="00A775AF"/>
    <w:rsid w:val="00A800DF"/>
    <w:rsid w:val="00A82D3B"/>
    <w:rsid w:val="00A852DA"/>
    <w:rsid w:val="00A85544"/>
    <w:rsid w:val="00A94678"/>
    <w:rsid w:val="00A95F75"/>
    <w:rsid w:val="00AA064F"/>
    <w:rsid w:val="00AA1B45"/>
    <w:rsid w:val="00AA571D"/>
    <w:rsid w:val="00AA7FD8"/>
    <w:rsid w:val="00AB10AC"/>
    <w:rsid w:val="00AB26CF"/>
    <w:rsid w:val="00AB4184"/>
    <w:rsid w:val="00AB61F3"/>
    <w:rsid w:val="00AB72E0"/>
    <w:rsid w:val="00AC2564"/>
    <w:rsid w:val="00AC35D8"/>
    <w:rsid w:val="00AD0B19"/>
    <w:rsid w:val="00AD0CDC"/>
    <w:rsid w:val="00AD2D03"/>
    <w:rsid w:val="00AD3C7E"/>
    <w:rsid w:val="00AF012E"/>
    <w:rsid w:val="00AF0D84"/>
    <w:rsid w:val="00AF1140"/>
    <w:rsid w:val="00AF3811"/>
    <w:rsid w:val="00AF3D81"/>
    <w:rsid w:val="00AF509D"/>
    <w:rsid w:val="00AF670E"/>
    <w:rsid w:val="00AF69D0"/>
    <w:rsid w:val="00B01CEA"/>
    <w:rsid w:val="00B07814"/>
    <w:rsid w:val="00B2736C"/>
    <w:rsid w:val="00B30AF6"/>
    <w:rsid w:val="00B31B12"/>
    <w:rsid w:val="00B35947"/>
    <w:rsid w:val="00B447BB"/>
    <w:rsid w:val="00B5326F"/>
    <w:rsid w:val="00B56027"/>
    <w:rsid w:val="00B57B92"/>
    <w:rsid w:val="00B61164"/>
    <w:rsid w:val="00B6450F"/>
    <w:rsid w:val="00B70D3C"/>
    <w:rsid w:val="00B71C48"/>
    <w:rsid w:val="00B73D43"/>
    <w:rsid w:val="00B76C19"/>
    <w:rsid w:val="00B77F33"/>
    <w:rsid w:val="00B922AF"/>
    <w:rsid w:val="00B93AA8"/>
    <w:rsid w:val="00B976C4"/>
    <w:rsid w:val="00BA54B7"/>
    <w:rsid w:val="00BA5F8B"/>
    <w:rsid w:val="00BB0492"/>
    <w:rsid w:val="00BC0305"/>
    <w:rsid w:val="00BC3BB1"/>
    <w:rsid w:val="00BC649C"/>
    <w:rsid w:val="00BE272B"/>
    <w:rsid w:val="00BE38E0"/>
    <w:rsid w:val="00BE7021"/>
    <w:rsid w:val="00C00FDE"/>
    <w:rsid w:val="00C016C9"/>
    <w:rsid w:val="00C0621D"/>
    <w:rsid w:val="00C079E5"/>
    <w:rsid w:val="00C1582F"/>
    <w:rsid w:val="00C20049"/>
    <w:rsid w:val="00C23DEB"/>
    <w:rsid w:val="00C240B0"/>
    <w:rsid w:val="00C248FE"/>
    <w:rsid w:val="00C40CDB"/>
    <w:rsid w:val="00C4270C"/>
    <w:rsid w:val="00C45AFC"/>
    <w:rsid w:val="00C47CA1"/>
    <w:rsid w:val="00C50432"/>
    <w:rsid w:val="00C51EF2"/>
    <w:rsid w:val="00C563A5"/>
    <w:rsid w:val="00C56CE1"/>
    <w:rsid w:val="00C61547"/>
    <w:rsid w:val="00C64F00"/>
    <w:rsid w:val="00C65DEC"/>
    <w:rsid w:val="00C72BFF"/>
    <w:rsid w:val="00C80721"/>
    <w:rsid w:val="00C90412"/>
    <w:rsid w:val="00C92B06"/>
    <w:rsid w:val="00C93BDB"/>
    <w:rsid w:val="00C978CA"/>
    <w:rsid w:val="00C97CC2"/>
    <w:rsid w:val="00CA1489"/>
    <w:rsid w:val="00CA56CD"/>
    <w:rsid w:val="00CA661D"/>
    <w:rsid w:val="00CA76F5"/>
    <w:rsid w:val="00CC22A6"/>
    <w:rsid w:val="00CC7974"/>
    <w:rsid w:val="00CD5725"/>
    <w:rsid w:val="00CE5ACC"/>
    <w:rsid w:val="00CE6656"/>
    <w:rsid w:val="00CE6E69"/>
    <w:rsid w:val="00CF004F"/>
    <w:rsid w:val="00D00CD6"/>
    <w:rsid w:val="00D0460C"/>
    <w:rsid w:val="00D153D2"/>
    <w:rsid w:val="00D169F2"/>
    <w:rsid w:val="00D230DD"/>
    <w:rsid w:val="00D25FAA"/>
    <w:rsid w:val="00D2681C"/>
    <w:rsid w:val="00D3033E"/>
    <w:rsid w:val="00D312EC"/>
    <w:rsid w:val="00D36681"/>
    <w:rsid w:val="00D36DA0"/>
    <w:rsid w:val="00D419D9"/>
    <w:rsid w:val="00D442FF"/>
    <w:rsid w:val="00D56200"/>
    <w:rsid w:val="00D61DDF"/>
    <w:rsid w:val="00D65BF3"/>
    <w:rsid w:val="00D675A4"/>
    <w:rsid w:val="00D7055F"/>
    <w:rsid w:val="00D71291"/>
    <w:rsid w:val="00D72C6A"/>
    <w:rsid w:val="00D759C6"/>
    <w:rsid w:val="00D7642B"/>
    <w:rsid w:val="00D80DD3"/>
    <w:rsid w:val="00D81906"/>
    <w:rsid w:val="00D83474"/>
    <w:rsid w:val="00D9439B"/>
    <w:rsid w:val="00D9452D"/>
    <w:rsid w:val="00D9628A"/>
    <w:rsid w:val="00D9685D"/>
    <w:rsid w:val="00DA1162"/>
    <w:rsid w:val="00DA3769"/>
    <w:rsid w:val="00DA4F63"/>
    <w:rsid w:val="00DA5AE2"/>
    <w:rsid w:val="00DB000A"/>
    <w:rsid w:val="00DB0533"/>
    <w:rsid w:val="00DB70D0"/>
    <w:rsid w:val="00DC566E"/>
    <w:rsid w:val="00DD1A01"/>
    <w:rsid w:val="00DD2F5B"/>
    <w:rsid w:val="00DD7AAE"/>
    <w:rsid w:val="00DD7F7F"/>
    <w:rsid w:val="00DE0DBA"/>
    <w:rsid w:val="00DE6B97"/>
    <w:rsid w:val="00DE7E59"/>
    <w:rsid w:val="00DF2428"/>
    <w:rsid w:val="00DF2863"/>
    <w:rsid w:val="00DF379F"/>
    <w:rsid w:val="00DF38C1"/>
    <w:rsid w:val="00DF59E5"/>
    <w:rsid w:val="00DF5FE7"/>
    <w:rsid w:val="00E001CE"/>
    <w:rsid w:val="00E0027C"/>
    <w:rsid w:val="00E01FB4"/>
    <w:rsid w:val="00E03728"/>
    <w:rsid w:val="00E03C5B"/>
    <w:rsid w:val="00E125A4"/>
    <w:rsid w:val="00E15F54"/>
    <w:rsid w:val="00E23F8B"/>
    <w:rsid w:val="00E271B5"/>
    <w:rsid w:val="00E317B8"/>
    <w:rsid w:val="00E34A5E"/>
    <w:rsid w:val="00E45411"/>
    <w:rsid w:val="00E47329"/>
    <w:rsid w:val="00E47D76"/>
    <w:rsid w:val="00E50028"/>
    <w:rsid w:val="00E5021C"/>
    <w:rsid w:val="00E51A6B"/>
    <w:rsid w:val="00E52441"/>
    <w:rsid w:val="00E539C2"/>
    <w:rsid w:val="00E62392"/>
    <w:rsid w:val="00E7247C"/>
    <w:rsid w:val="00E72755"/>
    <w:rsid w:val="00E768E8"/>
    <w:rsid w:val="00E82D48"/>
    <w:rsid w:val="00E835FF"/>
    <w:rsid w:val="00E85DF5"/>
    <w:rsid w:val="00E86CAE"/>
    <w:rsid w:val="00E90E95"/>
    <w:rsid w:val="00E93EF4"/>
    <w:rsid w:val="00EA137B"/>
    <w:rsid w:val="00EA3377"/>
    <w:rsid w:val="00EA5278"/>
    <w:rsid w:val="00EA6095"/>
    <w:rsid w:val="00EA7CF5"/>
    <w:rsid w:val="00EC073A"/>
    <w:rsid w:val="00EC1419"/>
    <w:rsid w:val="00ED036E"/>
    <w:rsid w:val="00ED11F3"/>
    <w:rsid w:val="00ED27A8"/>
    <w:rsid w:val="00EE0C26"/>
    <w:rsid w:val="00EE3A7E"/>
    <w:rsid w:val="00EE5B66"/>
    <w:rsid w:val="00EE6482"/>
    <w:rsid w:val="00EF0A8A"/>
    <w:rsid w:val="00EF79EC"/>
    <w:rsid w:val="00F00EF3"/>
    <w:rsid w:val="00F11DC1"/>
    <w:rsid w:val="00F123BE"/>
    <w:rsid w:val="00F124BD"/>
    <w:rsid w:val="00F16EA9"/>
    <w:rsid w:val="00F246CB"/>
    <w:rsid w:val="00F2769E"/>
    <w:rsid w:val="00F3551B"/>
    <w:rsid w:val="00F35BD5"/>
    <w:rsid w:val="00F36B07"/>
    <w:rsid w:val="00F4772A"/>
    <w:rsid w:val="00F477C6"/>
    <w:rsid w:val="00F512E1"/>
    <w:rsid w:val="00F56BFD"/>
    <w:rsid w:val="00F57DC1"/>
    <w:rsid w:val="00F618FA"/>
    <w:rsid w:val="00F61CC2"/>
    <w:rsid w:val="00F64A96"/>
    <w:rsid w:val="00F64AD5"/>
    <w:rsid w:val="00F70069"/>
    <w:rsid w:val="00F74356"/>
    <w:rsid w:val="00F80152"/>
    <w:rsid w:val="00F812EC"/>
    <w:rsid w:val="00F91267"/>
    <w:rsid w:val="00F97A15"/>
    <w:rsid w:val="00FA0AF4"/>
    <w:rsid w:val="00FA10AF"/>
    <w:rsid w:val="00FA46C9"/>
    <w:rsid w:val="00FA4D13"/>
    <w:rsid w:val="00FB08E5"/>
    <w:rsid w:val="00FB1C67"/>
    <w:rsid w:val="00FB730D"/>
    <w:rsid w:val="00FB73DF"/>
    <w:rsid w:val="00FC101B"/>
    <w:rsid w:val="00FC29A6"/>
    <w:rsid w:val="00FC4A03"/>
    <w:rsid w:val="00FC7358"/>
    <w:rsid w:val="00FD4019"/>
    <w:rsid w:val="00FE3A50"/>
    <w:rsid w:val="00FE6AD2"/>
    <w:rsid w:val="00FE6F45"/>
    <w:rsid w:val="00FF2E14"/>
    <w:rsid w:val="00FF72DD"/>
    <w:rsid w:val="00FF7588"/>
    <w:rsid w:val="03144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E54DC7"/>
  <w15:docId w15:val="{40B30DB0-48FB-4EF1-93FE-DF5C29EF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EDB"/>
    <w:rPr>
      <w:sz w:val="24"/>
      <w:szCs w:val="24"/>
      <w:lang w:eastAsia="pt-BR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b/>
      <w:szCs w:val="20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Verdana" w:hAnsi="Verdana"/>
      <w:b/>
      <w:bCs/>
      <w:color w:val="000000"/>
      <w:sz w:val="20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rFonts w:ascii="Arial" w:hAnsi="Arial"/>
      <w:b/>
      <w:sz w:val="20"/>
      <w:szCs w:val="20"/>
    </w:rPr>
  </w:style>
  <w:style w:type="paragraph" w:styleId="Ttulo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b/>
      <w:sz w:val="28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uiPriority w:val="99"/>
    <w:pPr>
      <w:tabs>
        <w:tab w:val="center" w:pos="4419"/>
        <w:tab w:val="right" w:pos="8838"/>
      </w:tabs>
      <w:jc w:val="both"/>
    </w:pPr>
    <w:rPr>
      <w:szCs w:val="20"/>
    </w:rPr>
  </w:style>
  <w:style w:type="paragraph" w:styleId="Corpodetexto">
    <w:name w:val="Body Text"/>
    <w:basedOn w:val="Normal"/>
    <w:pPr>
      <w:jc w:val="both"/>
    </w:pPr>
    <w:rPr>
      <w:sz w:val="28"/>
      <w:szCs w:val="20"/>
    </w:rPr>
  </w:style>
  <w:style w:type="paragraph" w:customStyle="1" w:styleId="AssinaturaSem">
    <w:name w:val="AssinaturaSem"/>
    <w:basedOn w:val="Normal"/>
    <w:pPr>
      <w:spacing w:before="48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Corpodetexto2">
    <w:name w:val="Body Text 2"/>
    <w:basedOn w:val="Normal"/>
    <w:rPr>
      <w:rFonts w:ascii="Arial" w:hAnsi="Arial"/>
      <w:sz w:val="20"/>
      <w:szCs w:val="20"/>
    </w:rPr>
  </w:style>
  <w:style w:type="paragraph" w:styleId="Corpodetexto3">
    <w:name w:val="Body Text 3"/>
    <w:basedOn w:val="Normal"/>
    <w:link w:val="Corpodetexto3Char"/>
    <w:pPr>
      <w:jc w:val="center"/>
    </w:pPr>
    <w:rPr>
      <w:i/>
      <w:szCs w:val="20"/>
    </w:rPr>
  </w:style>
  <w:style w:type="paragraph" w:styleId="Recuodecorpodetexto">
    <w:name w:val="Body Text Indent"/>
    <w:basedOn w:val="Normal"/>
    <w:pPr>
      <w:ind w:firstLine="851"/>
    </w:pPr>
    <w:rPr>
      <w:szCs w:val="20"/>
    </w:rPr>
  </w:style>
  <w:style w:type="paragraph" w:customStyle="1" w:styleId="Logo">
    <w:name w:val="Logo"/>
    <w:basedOn w:val="Normal"/>
    <w:pPr>
      <w:spacing w:after="240"/>
    </w:pPr>
    <w:rPr>
      <w:szCs w:val="20"/>
    </w:rPr>
  </w:style>
  <w:style w:type="paragraph" w:customStyle="1" w:styleId="CabealhoUNISINOS">
    <w:name w:val="CabeçalhoUNISINOS"/>
    <w:pPr>
      <w:spacing w:line="240" w:lineRule="exact"/>
      <w:jc w:val="right"/>
    </w:pPr>
    <w:rPr>
      <w:rFonts w:ascii="Humnst777 Lt BT" w:hAnsi="Humnst777 Lt BT"/>
      <w:noProof/>
      <w:sz w:val="18"/>
      <w:lang w:eastAsia="pt-BR"/>
    </w:rPr>
  </w:style>
  <w:style w:type="paragraph" w:customStyle="1" w:styleId="CabealhoSetores">
    <w:name w:val="CabeçalhoSetores"/>
    <w:pPr>
      <w:spacing w:line="220" w:lineRule="exact"/>
      <w:jc w:val="right"/>
    </w:pPr>
    <w:rPr>
      <w:rFonts w:ascii="Humnst777 Lt BT" w:hAnsi="Humnst777 Lt BT"/>
      <w:noProof/>
      <w:sz w:val="16"/>
      <w:lang w:eastAsia="pt-BR"/>
    </w:r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  <w:jc w:val="both"/>
    </w:pPr>
    <w:rPr>
      <w:szCs w:val="20"/>
      <w:lang w:val="x-none" w:eastAsia="x-none"/>
    </w:rPr>
  </w:style>
  <w:style w:type="paragraph" w:customStyle="1" w:styleId="Endereo">
    <w:name w:val="Endereço"/>
    <w:basedOn w:val="Normal"/>
    <w:pPr>
      <w:spacing w:before="120" w:line="180" w:lineRule="exact"/>
      <w:ind w:left="57" w:right="57"/>
      <w:jc w:val="center"/>
    </w:pPr>
    <w:rPr>
      <w:rFonts w:ascii="Humnst777 Lt BT" w:hAnsi="Humnst777 Lt BT"/>
      <w:noProof/>
      <w:sz w:val="16"/>
      <w:szCs w:val="20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semFormatao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rte">
    <w:name w:val="Strong"/>
    <w:uiPriority w:val="22"/>
    <w:qFormat/>
    <w:rPr>
      <w:b/>
      <w:bCs/>
    </w:rPr>
  </w:style>
  <w:style w:type="table" w:styleId="Tabelacomgrade">
    <w:name w:val="Table Grid"/>
    <w:basedOn w:val="Tabelanormal"/>
    <w:uiPriority w:val="59"/>
    <w:rsid w:val="004C0A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qFormat/>
    <w:rPr>
      <w:i/>
      <w:iCs/>
    </w:rPr>
  </w:style>
  <w:style w:type="paragraph" w:customStyle="1" w:styleId="NormalVerdana">
    <w:name w:val="Normal + Verdana"/>
    <w:aliases w:val="6 pt,Preto"/>
    <w:basedOn w:val="Corpodetexto2"/>
    <w:rsid w:val="00E03728"/>
    <w:pPr>
      <w:jc w:val="center"/>
    </w:pPr>
    <w:rPr>
      <w:rFonts w:ascii="Verdana" w:hAnsi="Verdana"/>
      <w:b/>
      <w:sz w:val="12"/>
      <w:szCs w:val="12"/>
    </w:rPr>
  </w:style>
  <w:style w:type="character" w:customStyle="1" w:styleId="CabealhoChar">
    <w:name w:val="Cabeçalho Char"/>
    <w:link w:val="Cabealho"/>
    <w:uiPriority w:val="99"/>
    <w:locked/>
    <w:rsid w:val="00C016C9"/>
    <w:rPr>
      <w:sz w:val="24"/>
      <w:lang w:val="pt-BR" w:eastAsia="pt-BR" w:bidi="ar-SA"/>
    </w:rPr>
  </w:style>
  <w:style w:type="character" w:customStyle="1" w:styleId="HeaderChar">
    <w:name w:val="Header Char"/>
    <w:locked/>
    <w:rsid w:val="008148E0"/>
    <w:rPr>
      <w:rFonts w:cs="Times New Roman"/>
      <w:sz w:val="24"/>
      <w:szCs w:val="24"/>
    </w:rPr>
  </w:style>
  <w:style w:type="character" w:customStyle="1" w:styleId="apple-converted-space">
    <w:name w:val="apple-converted-space"/>
    <w:basedOn w:val="Fontepargpadro"/>
    <w:rsid w:val="000F25E6"/>
  </w:style>
  <w:style w:type="character" w:customStyle="1" w:styleId="RodapChar">
    <w:name w:val="Rodapé Char"/>
    <w:link w:val="Rodap"/>
    <w:uiPriority w:val="99"/>
    <w:rsid w:val="00115986"/>
    <w:rPr>
      <w:sz w:val="24"/>
    </w:rPr>
  </w:style>
  <w:style w:type="paragraph" w:customStyle="1" w:styleId="GradeMdia1-nfase21">
    <w:name w:val="Grade Média 1 - Ênfase 21"/>
    <w:basedOn w:val="Normal"/>
    <w:uiPriority w:val="34"/>
    <w:qFormat/>
    <w:rsid w:val="00A269B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HiperlinkVisitado">
    <w:name w:val="FollowedHyperlink"/>
    <w:rsid w:val="00560070"/>
    <w:rPr>
      <w:color w:val="800080"/>
      <w:u w:val="single"/>
    </w:rPr>
  </w:style>
  <w:style w:type="paragraph" w:styleId="PargrafodaLista">
    <w:name w:val="List Paragraph"/>
    <w:basedOn w:val="Normal"/>
    <w:uiPriority w:val="34"/>
    <w:qFormat/>
    <w:rsid w:val="00773B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Corpodetexto3Char">
    <w:name w:val="Corpo de texto 3 Char"/>
    <w:link w:val="Corpodetexto3"/>
    <w:rsid w:val="00310F0C"/>
    <w:rPr>
      <w:i/>
      <w:sz w:val="24"/>
      <w:lang w:eastAsia="pt-BR"/>
    </w:rPr>
  </w:style>
  <w:style w:type="character" w:styleId="Refdecomentrio">
    <w:name w:val="annotation reference"/>
    <w:basedOn w:val="Fontepargpadro"/>
    <w:semiHidden/>
    <w:unhideWhenUsed/>
    <w:rsid w:val="002A3BFC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2A3BF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2A3BFC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2A3BF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2A3BFC"/>
    <w:rPr>
      <w:b/>
      <w:bCs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9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0C1194-131C-47D7-90BD-E95B33028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06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</vt:lpstr>
    </vt:vector>
  </TitlesOfParts>
  <Company>Unip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</dc:title>
  <dc:creator>Unip</dc:creator>
  <cp:lastModifiedBy>Vera Maia Stricto Sensu</cp:lastModifiedBy>
  <cp:revision>5</cp:revision>
  <cp:lastPrinted>2018-11-30T20:19:00Z</cp:lastPrinted>
  <dcterms:created xsi:type="dcterms:W3CDTF">2024-02-01T19:38:00Z</dcterms:created>
  <dcterms:modified xsi:type="dcterms:W3CDTF">2024-02-01T19:44:00Z</dcterms:modified>
</cp:coreProperties>
</file>